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manuel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all’Ast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MN, Italia Asol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sol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0/06/198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4697413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nu19868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